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28876331"/>
        <w:docPartObj>
          <w:docPartGallery w:val="Cover Pages"/>
          <w:docPartUnique/>
        </w:docPartObj>
      </w:sdtPr>
      <w:sdtContent>
        <w:p w14:paraId="174C7219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3D096" wp14:editId="0555F05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742"/>
                                </w:tblGrid>
                                <w:tr w:rsidR="00BA3100" w14:paraId="2E681652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8FE39B4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BBB5B8A" wp14:editId="0DB3B2C6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5BF88621" w14:textId="77777777" w:rsidR="00BA3100" w:rsidRDefault="00D6733A" w:rsidP="006E6A6A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Week 13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683E94B9" w14:textId="09789760" w:rsidR="00BA3100" w:rsidRDefault="00D6733A" w:rsidP="00D6733A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1</w:t>
                                          </w:r>
                                          <w:r w:rsidR="00C23A9B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0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percent 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43DC7D42" w14:textId="536FD6C3" w:rsidR="00BA3100" w:rsidRPr="00C536DF" w:rsidRDefault="00F67861" w:rsidP="009C70CB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This is a 1</w:t>
                                          </w:r>
                                          <w:r w:rsidR="00A71BAD">
                                            <w:rPr>
                                              <w:color w:val="000000" w:themeColor="text1"/>
                                            </w:rPr>
                                            <w:t>0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%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CBE3712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2853B589" w14:textId="77777777" w:rsidR="00BA3100" w:rsidRDefault="00000000" w:rsidP="00FE7D8F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Relational databas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6A2D218D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8B3D09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742"/>
                          </w:tblGrid>
                          <w:tr w:rsidR="00BA3100" w14:paraId="2E681652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8FE39B4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BBB5B8A" wp14:editId="0DB3B2C6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5BF88621" w14:textId="77777777" w:rsidR="00BA3100" w:rsidRDefault="00D6733A" w:rsidP="006E6A6A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Week 13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83E94B9" w14:textId="09789760" w:rsidR="00BA3100" w:rsidRDefault="00D6733A" w:rsidP="00D6733A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1</w:t>
                                    </w:r>
                                    <w:r w:rsidR="00C23A9B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0</w:t>
                                    </w: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percent 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43DC7D42" w14:textId="536FD6C3" w:rsidR="00BA3100" w:rsidRPr="00C536DF" w:rsidRDefault="00F67861" w:rsidP="009C70CB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>This is a 1</w:t>
                                    </w:r>
                                    <w:r w:rsidR="00A71BAD">
                                      <w:rPr>
                                        <w:color w:val="000000" w:themeColor="text1"/>
                                      </w:rPr>
                                      <w:t>0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>%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CBE3712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2853B589" w14:textId="77777777" w:rsidR="00BA3100" w:rsidRDefault="00000000" w:rsidP="00FE7D8F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Relational database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6A2D218D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6AC1F13C" w14:textId="77777777" w:rsidR="007754A8" w:rsidRPr="0001483A" w:rsidRDefault="007754A8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lastRenderedPageBreak/>
        <w:t xml:space="preserve">Do not submit .zip files. </w:t>
      </w:r>
      <w:r w:rsidR="003E5B8B" w:rsidRPr="0001483A">
        <w:rPr>
          <w:b/>
          <w:bCs/>
          <w:sz w:val="24"/>
          <w:szCs w:val="24"/>
        </w:rPr>
        <w:t>Submit only text files (MS Word is preferred).</w:t>
      </w:r>
    </w:p>
    <w:p w14:paraId="2D5087EE" w14:textId="2B324852" w:rsidR="003E5B8B" w:rsidRPr="0001483A" w:rsidRDefault="003E5B8B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 xml:space="preserve">You </w:t>
      </w:r>
      <w:r w:rsidR="007C4D0F">
        <w:rPr>
          <w:b/>
          <w:bCs/>
          <w:sz w:val="24"/>
          <w:szCs w:val="24"/>
        </w:rPr>
        <w:t>must</w:t>
      </w:r>
      <w:r w:rsidRPr="0001483A">
        <w:rPr>
          <w:b/>
          <w:bCs/>
          <w:sz w:val="24"/>
          <w:szCs w:val="24"/>
        </w:rPr>
        <w:t xml:space="preserve"> use everything you have already </w:t>
      </w:r>
      <w:proofErr w:type="gramStart"/>
      <w:r w:rsidRPr="0001483A">
        <w:rPr>
          <w:b/>
          <w:bCs/>
          <w:sz w:val="24"/>
          <w:szCs w:val="24"/>
        </w:rPr>
        <w:t>learned</w:t>
      </w:r>
      <w:r w:rsidR="000B7E1C" w:rsidRPr="0001483A">
        <w:rPr>
          <w:b/>
          <w:bCs/>
          <w:sz w:val="24"/>
          <w:szCs w:val="24"/>
        </w:rPr>
        <w:t>,</w:t>
      </w:r>
      <w:proofErr w:type="gramEnd"/>
      <w:r w:rsidRPr="0001483A">
        <w:rPr>
          <w:b/>
          <w:bCs/>
          <w:sz w:val="24"/>
          <w:szCs w:val="24"/>
        </w:rPr>
        <w:t xml:space="preserve"> to complete your assignment.</w:t>
      </w:r>
      <w:r w:rsidR="00C23A9B">
        <w:rPr>
          <w:b/>
          <w:bCs/>
          <w:sz w:val="24"/>
          <w:szCs w:val="24"/>
        </w:rPr>
        <w:t xml:space="preserve"> (you must have comments for your queries and proper format).</w:t>
      </w:r>
      <w:r w:rsidRPr="0001483A">
        <w:rPr>
          <w:b/>
          <w:bCs/>
          <w:sz w:val="24"/>
          <w:szCs w:val="24"/>
        </w:rPr>
        <w:t xml:space="preserve"> </w:t>
      </w:r>
    </w:p>
    <w:p w14:paraId="057B75FA" w14:textId="77777777" w:rsidR="003E5B8B" w:rsidRPr="0001483A" w:rsidRDefault="00617193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 xml:space="preserve">Do not forget to have a separate title page. </w:t>
      </w:r>
    </w:p>
    <w:p w14:paraId="6C69BA5B" w14:textId="21EF9633" w:rsidR="005A734A" w:rsidRPr="0001483A" w:rsidRDefault="005A734A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forget to include the question</w:t>
      </w:r>
      <w:r w:rsidR="00FB7813" w:rsidRPr="0001483A">
        <w:rPr>
          <w:b/>
          <w:bCs/>
          <w:sz w:val="24"/>
          <w:szCs w:val="24"/>
        </w:rPr>
        <w:t>s’</w:t>
      </w:r>
      <w:r w:rsidR="0001483A">
        <w:rPr>
          <w:b/>
          <w:bCs/>
          <w:sz w:val="24"/>
          <w:szCs w:val="24"/>
        </w:rPr>
        <w:t xml:space="preserve"> number and </w:t>
      </w:r>
      <w:r w:rsidR="007C4D0F">
        <w:rPr>
          <w:b/>
          <w:bCs/>
          <w:sz w:val="24"/>
          <w:szCs w:val="24"/>
        </w:rPr>
        <w:t>question before the queries</w:t>
      </w:r>
      <w:r w:rsidRPr="0001483A">
        <w:rPr>
          <w:b/>
          <w:bCs/>
          <w:sz w:val="24"/>
          <w:szCs w:val="24"/>
        </w:rPr>
        <w:t xml:space="preserve">. </w:t>
      </w:r>
    </w:p>
    <w:p w14:paraId="57404BA5" w14:textId="5803CAE8" w:rsidR="00617193" w:rsidRDefault="000606B1" w:rsidP="007C747F">
      <w:pPr>
        <w:pStyle w:val="ListParagraph"/>
        <w:numPr>
          <w:ilvl w:val="0"/>
          <w:numId w:val="1"/>
        </w:numPr>
      </w:pPr>
      <w:r w:rsidRPr="00C23A9B">
        <w:rPr>
          <w:b/>
          <w:bCs/>
          <w:sz w:val="24"/>
          <w:szCs w:val="24"/>
        </w:rPr>
        <w:t xml:space="preserve">You need to send </w:t>
      </w:r>
      <w:r w:rsidR="00B40AAD" w:rsidRPr="00C23A9B">
        <w:rPr>
          <w:b/>
          <w:bCs/>
          <w:sz w:val="24"/>
          <w:szCs w:val="24"/>
        </w:rPr>
        <w:t>the</w:t>
      </w:r>
      <w:r w:rsidRPr="00C23A9B">
        <w:rPr>
          <w:b/>
          <w:bCs/>
          <w:sz w:val="24"/>
          <w:szCs w:val="24"/>
        </w:rPr>
        <w:t xml:space="preserve"> text of your quer</w:t>
      </w:r>
      <w:r w:rsidR="005A734A" w:rsidRPr="00C23A9B">
        <w:rPr>
          <w:b/>
          <w:bCs/>
          <w:sz w:val="24"/>
          <w:szCs w:val="24"/>
        </w:rPr>
        <w:t>ies</w:t>
      </w:r>
      <w:r w:rsidRPr="00C23A9B">
        <w:rPr>
          <w:b/>
          <w:bCs/>
          <w:sz w:val="24"/>
          <w:szCs w:val="24"/>
        </w:rPr>
        <w:t xml:space="preserve"> and a </w:t>
      </w:r>
      <w:r w:rsidR="00B40AAD" w:rsidRPr="00C23A9B">
        <w:rPr>
          <w:b/>
          <w:bCs/>
          <w:sz w:val="24"/>
          <w:szCs w:val="24"/>
        </w:rPr>
        <w:t>screenshot</w:t>
      </w:r>
      <w:r w:rsidRPr="00C23A9B">
        <w:rPr>
          <w:b/>
          <w:bCs/>
          <w:sz w:val="24"/>
          <w:szCs w:val="24"/>
        </w:rPr>
        <w:t xml:space="preserve"> which </w:t>
      </w:r>
      <w:r w:rsidR="00B40AAD" w:rsidRPr="00C23A9B">
        <w:rPr>
          <w:b/>
          <w:bCs/>
          <w:sz w:val="24"/>
          <w:szCs w:val="24"/>
        </w:rPr>
        <w:t xml:space="preserve">clearly shows the execution of </w:t>
      </w:r>
      <w:r w:rsidR="007C4D0F">
        <w:rPr>
          <w:b/>
          <w:bCs/>
          <w:sz w:val="24"/>
          <w:szCs w:val="24"/>
        </w:rPr>
        <w:t>your</w:t>
      </w:r>
      <w:r w:rsidR="00B40AAD" w:rsidRPr="00C23A9B">
        <w:rPr>
          <w:b/>
          <w:bCs/>
          <w:sz w:val="24"/>
          <w:szCs w:val="24"/>
        </w:rPr>
        <w:t xml:space="preserve"> command and the results</w:t>
      </w:r>
      <w:r w:rsidR="00C23A9B">
        <w:rPr>
          <w:b/>
          <w:bCs/>
          <w:sz w:val="24"/>
          <w:szCs w:val="24"/>
        </w:rPr>
        <w:t>.</w:t>
      </w:r>
    </w:p>
    <w:p w14:paraId="58A2CCB6" w14:textId="77777777" w:rsidR="00BD1003" w:rsidRDefault="00BD1003" w:rsidP="00617193">
      <w:pPr>
        <w:pStyle w:val="ListParagraph"/>
      </w:pPr>
    </w:p>
    <w:p w14:paraId="0F535145" w14:textId="77777777" w:rsidR="00BE5D09" w:rsidRDefault="00BE5D09" w:rsidP="00C536DF">
      <w:r>
        <w:t>Step 1:</w:t>
      </w:r>
      <w:r w:rsidR="00CE6B53">
        <w:t xml:space="preserve"> </w:t>
      </w:r>
    </w:p>
    <w:p w14:paraId="0A61790B" w14:textId="74FA578D" w:rsidR="00CB4C32" w:rsidRDefault="0021423C" w:rsidP="00C23A9B">
      <w:pPr>
        <w:pStyle w:val="ListParagraph"/>
        <w:numPr>
          <w:ilvl w:val="0"/>
          <w:numId w:val="2"/>
        </w:numPr>
      </w:pPr>
      <w:r>
        <w:t>Create a new Database ‘</w:t>
      </w:r>
      <w:r w:rsidR="00C23A9B">
        <w:t>MajorAssignment2</w:t>
      </w:r>
      <w:r>
        <w:t>’.</w:t>
      </w:r>
    </w:p>
    <w:p w14:paraId="586D5E95" w14:textId="4120F129" w:rsidR="008B4CE5" w:rsidRDefault="008B4CE5" w:rsidP="008B4CE5">
      <w:pPr>
        <w:pStyle w:val="ListParagraph"/>
        <w:numPr>
          <w:ilvl w:val="0"/>
          <w:numId w:val="2"/>
        </w:numPr>
      </w:pPr>
      <w:r>
        <w:t>Download the ‘</w:t>
      </w:r>
      <w:proofErr w:type="spellStart"/>
      <w:r>
        <w:t>fakenames</w:t>
      </w:r>
      <w:proofErr w:type="spellEnd"/>
      <w:r>
        <w:t xml:space="preserve">’ file from </w:t>
      </w:r>
      <w:r w:rsidR="00C16077">
        <w:t xml:space="preserve">the </w:t>
      </w:r>
      <w:r>
        <w:t>‘</w:t>
      </w:r>
      <w:r w:rsidR="00C23A9B">
        <w:t>Databases’</w:t>
      </w:r>
      <w:r>
        <w:t xml:space="preserve"> folder in ‘</w:t>
      </w:r>
      <w:r w:rsidR="00C16077">
        <w:t>Databases</w:t>
      </w:r>
      <w:r>
        <w:t xml:space="preserve">’ and create </w:t>
      </w:r>
      <w:r w:rsidR="00C16077">
        <w:t xml:space="preserve">the </w:t>
      </w:r>
      <w:r>
        <w:t>‘customers’ table</w:t>
      </w:r>
      <w:r w:rsidR="00102FF5">
        <w:t xml:space="preserve"> in your new </w:t>
      </w:r>
      <w:proofErr w:type="spellStart"/>
      <w:r w:rsidR="00102FF5">
        <w:t>databse</w:t>
      </w:r>
      <w:proofErr w:type="spellEnd"/>
      <w:r>
        <w:t>.</w:t>
      </w:r>
    </w:p>
    <w:p w14:paraId="76D24DD2" w14:textId="77777777" w:rsidR="00CE6B53" w:rsidRDefault="00CE6B53" w:rsidP="001C778E">
      <w:pPr>
        <w:pBdr>
          <w:top w:val="single" w:sz="4" w:space="1" w:color="auto"/>
        </w:pBdr>
      </w:pPr>
      <w:r>
        <w:t>Step 2:</w:t>
      </w:r>
    </w:p>
    <w:p w14:paraId="7D006D5E" w14:textId="70DF64B4" w:rsidR="00CE6B53" w:rsidRDefault="00953995" w:rsidP="00C23A9B">
      <w:pPr>
        <w:pStyle w:val="ListParagraph"/>
        <w:numPr>
          <w:ilvl w:val="0"/>
          <w:numId w:val="8"/>
        </w:numPr>
      </w:pPr>
      <w:r>
        <w:t xml:space="preserve"> </w:t>
      </w:r>
      <w:r w:rsidR="00EF2E4E">
        <w:t>Change the column name (number) to (</w:t>
      </w:r>
      <w:r w:rsidR="00EF2E4E" w:rsidRPr="00EF2E4E">
        <w:t>CUSID</w:t>
      </w:r>
      <w:r w:rsidR="00EF2E4E">
        <w:t>)</w:t>
      </w:r>
      <w:r>
        <w:t>.</w:t>
      </w:r>
    </w:p>
    <w:p w14:paraId="1470A790" w14:textId="39EDB704" w:rsidR="00953995" w:rsidRDefault="00953995" w:rsidP="00C23A9B">
      <w:pPr>
        <w:pStyle w:val="ListParagraph"/>
        <w:numPr>
          <w:ilvl w:val="0"/>
          <w:numId w:val="8"/>
        </w:numPr>
      </w:pPr>
      <w:r>
        <w:t xml:space="preserve"> Create </w:t>
      </w:r>
      <w:r w:rsidR="00B90478">
        <w:t xml:space="preserve">a </w:t>
      </w:r>
      <w:r>
        <w:t>‘Bonus’ table.</w:t>
      </w:r>
      <w:r w:rsidR="00C23A9B">
        <w:t xml:space="preserve"> You can find the column names and properties</w:t>
      </w:r>
      <w:r w:rsidR="000107CE">
        <w:t xml:space="preserve"> in the picture below</w:t>
      </w:r>
      <w:r w:rsidR="00C23A9B">
        <w:t>. (</w:t>
      </w:r>
      <w:proofErr w:type="spellStart"/>
      <w:r w:rsidR="00C23A9B">
        <w:t>CustomerID</w:t>
      </w:r>
      <w:proofErr w:type="spellEnd"/>
      <w:r w:rsidR="00C23A9B">
        <w:t xml:space="preserve"> is the foreign key related to CUSID in the </w:t>
      </w:r>
      <w:r w:rsidR="00B90478">
        <w:t>customer's</w:t>
      </w:r>
      <w:r w:rsidR="00C23A9B">
        <w:t xml:space="preserve"> table)</w:t>
      </w:r>
    </w:p>
    <w:p w14:paraId="40D8EEE4" w14:textId="77777777" w:rsidR="00953995" w:rsidRDefault="00953995" w:rsidP="00953995">
      <w:pPr>
        <w:jc w:val="center"/>
      </w:pPr>
      <w:r>
        <w:t>Bonus Table</w:t>
      </w:r>
    </w:p>
    <w:p w14:paraId="5D5187C7" w14:textId="77777777" w:rsidR="00953995" w:rsidRDefault="003D44BE" w:rsidP="00953995">
      <w:pPr>
        <w:jc w:val="center"/>
      </w:pPr>
      <w:r>
        <w:rPr>
          <w:noProof/>
        </w:rPr>
        <w:drawing>
          <wp:inline distT="0" distB="0" distL="0" distR="0" wp14:anchorId="4CF14DDC" wp14:editId="6044C31E">
            <wp:extent cx="3629532" cy="79068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ss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2CD2A" w14:textId="77777777" w:rsidR="00EF2E4E" w:rsidRDefault="00EF2E4E" w:rsidP="00CE6B53">
      <w:r>
        <w:tab/>
      </w:r>
    </w:p>
    <w:p w14:paraId="01157F01" w14:textId="77777777" w:rsidR="00CF4110" w:rsidRDefault="00953995" w:rsidP="001C778E">
      <w:pPr>
        <w:pBdr>
          <w:top w:val="single" w:sz="4" w:space="1" w:color="auto"/>
        </w:pBdr>
      </w:pPr>
      <w:r>
        <w:t>Step 3:</w:t>
      </w:r>
      <w:r w:rsidR="00AB3689">
        <w:t xml:space="preserve"> </w:t>
      </w:r>
    </w:p>
    <w:p w14:paraId="30B60C6D" w14:textId="3C0D47ED" w:rsidR="00CF4110" w:rsidRDefault="00AB3689" w:rsidP="00C23A9B">
      <w:pPr>
        <w:pStyle w:val="ListParagraph"/>
        <w:numPr>
          <w:ilvl w:val="0"/>
          <w:numId w:val="9"/>
        </w:numPr>
      </w:pPr>
      <w:r>
        <w:t xml:space="preserve">Update two columns (bonus and city). Get cities from </w:t>
      </w:r>
      <w:r w:rsidR="00D50B84">
        <w:t xml:space="preserve">the </w:t>
      </w:r>
      <w:r>
        <w:t>‘customers’ table and set bonus =</w:t>
      </w:r>
      <w:r w:rsidR="00D50B84">
        <w:t xml:space="preserve"> </w:t>
      </w:r>
      <w:r>
        <w:t>100 for all cities.</w:t>
      </w:r>
    </w:p>
    <w:p w14:paraId="53077AE1" w14:textId="648D105C" w:rsidR="00953995" w:rsidRDefault="00CF4110" w:rsidP="00C23A9B">
      <w:pPr>
        <w:pStyle w:val="ListParagraph"/>
        <w:numPr>
          <w:ilvl w:val="0"/>
          <w:numId w:val="9"/>
        </w:numPr>
      </w:pPr>
      <w:r>
        <w:t>Add 100 CAD to all customers living in Toronto, Red Deer, and Hamilton.</w:t>
      </w:r>
    </w:p>
    <w:p w14:paraId="6101E171" w14:textId="34936BAC" w:rsidR="00A17BB2" w:rsidRDefault="00A17BB2" w:rsidP="00C23A9B">
      <w:pPr>
        <w:pStyle w:val="ListParagraph"/>
        <w:numPr>
          <w:ilvl w:val="0"/>
          <w:numId w:val="9"/>
        </w:numPr>
      </w:pPr>
      <w:r>
        <w:t xml:space="preserve">Add </w:t>
      </w:r>
      <w:r w:rsidR="004D798A">
        <w:t xml:space="preserve">an additional </w:t>
      </w:r>
      <w:r>
        <w:t>23 percent to the bonus</w:t>
      </w:r>
      <w:r w:rsidR="00C90D27">
        <w:t>es</w:t>
      </w:r>
      <w:r>
        <w:t xml:space="preserve"> of a</w:t>
      </w:r>
      <w:r w:rsidR="00C90D27">
        <w:t>ll customers who are living in the cities</w:t>
      </w:r>
      <w:r>
        <w:t xml:space="preserve"> which have </w:t>
      </w:r>
      <w:r w:rsidR="00222649">
        <w:t xml:space="preserve">the </w:t>
      </w:r>
      <w:r w:rsidR="00734FA2">
        <w:t>‘s</w:t>
      </w:r>
      <w:r>
        <w:t xml:space="preserve">’ </w:t>
      </w:r>
      <w:r w:rsidR="004D798A">
        <w:t xml:space="preserve">or ‘t’ </w:t>
      </w:r>
      <w:r>
        <w:t>letter</w:t>
      </w:r>
      <w:r w:rsidR="004D798A">
        <w:t>s</w:t>
      </w:r>
      <w:r>
        <w:t xml:space="preserve"> in their city names.</w:t>
      </w:r>
    </w:p>
    <w:p w14:paraId="20328A2A" w14:textId="77777777" w:rsidR="00022F55" w:rsidRDefault="00022F55" w:rsidP="00CF4110">
      <w:pPr>
        <w:ind w:firstLine="720"/>
      </w:pPr>
    </w:p>
    <w:p w14:paraId="4DEB2621" w14:textId="77777777" w:rsidR="00022F55" w:rsidRDefault="00022F55" w:rsidP="001C778E">
      <w:pPr>
        <w:pBdr>
          <w:top w:val="single" w:sz="4" w:space="1" w:color="auto"/>
        </w:pBdr>
        <w:ind w:firstLine="720"/>
      </w:pPr>
      <w:r>
        <w:t>Step 4:</w:t>
      </w:r>
    </w:p>
    <w:p w14:paraId="512294A8" w14:textId="566BC23E" w:rsidR="00C90D27" w:rsidRDefault="00C90D27" w:rsidP="00C23A9B">
      <w:pPr>
        <w:pStyle w:val="ListParagraph"/>
        <w:numPr>
          <w:ilvl w:val="0"/>
          <w:numId w:val="10"/>
        </w:numPr>
      </w:pPr>
      <w:r>
        <w:t xml:space="preserve">How many customers are living in </w:t>
      </w:r>
      <w:r w:rsidR="00547FD7">
        <w:t>‘Barrie’?</w:t>
      </w:r>
      <w:r>
        <w:t xml:space="preserve"> </w:t>
      </w:r>
      <w:r w:rsidR="00547FD7">
        <w:t>(</w:t>
      </w:r>
      <w:r w:rsidR="00222649">
        <w:t>Use ‘</w:t>
      </w:r>
      <w:r w:rsidR="00222649" w:rsidRPr="00222649">
        <w:t>number of customers in Barrie'</w:t>
      </w:r>
      <w:r w:rsidR="00222649">
        <w:t xml:space="preserve"> for the result’s </w:t>
      </w:r>
      <w:r w:rsidR="00547FD7">
        <w:t>title).</w:t>
      </w:r>
    </w:p>
    <w:p w14:paraId="36ADD49D" w14:textId="2D972121" w:rsidR="00222649" w:rsidRDefault="00466BC3" w:rsidP="00C23A9B">
      <w:pPr>
        <w:pStyle w:val="ListParagraph"/>
        <w:numPr>
          <w:ilvl w:val="0"/>
          <w:numId w:val="10"/>
        </w:numPr>
      </w:pPr>
      <w:r>
        <w:t xml:space="preserve">Add </w:t>
      </w:r>
      <w:r w:rsidR="004C0912">
        <w:t xml:space="preserve">a </w:t>
      </w:r>
      <w:r>
        <w:t>33%</w:t>
      </w:r>
      <w:r w:rsidR="00547FD7">
        <w:t xml:space="preserve"> </w:t>
      </w:r>
      <w:proofErr w:type="gramStart"/>
      <w:r w:rsidR="00C23A9B">
        <w:t xml:space="preserve">more </w:t>
      </w:r>
      <w:r w:rsidR="00547FD7">
        <w:t>bonus</w:t>
      </w:r>
      <w:proofErr w:type="gramEnd"/>
      <w:r w:rsidR="00547FD7">
        <w:t xml:space="preserve"> </w:t>
      </w:r>
      <w:r>
        <w:t xml:space="preserve">to these customers. </w:t>
      </w:r>
    </w:p>
    <w:p w14:paraId="45C24DDF" w14:textId="6EED65C2" w:rsidR="00466BC3" w:rsidRDefault="00466BC3" w:rsidP="00C23A9B">
      <w:pPr>
        <w:pStyle w:val="ListParagraph"/>
        <w:numPr>
          <w:ilvl w:val="0"/>
          <w:numId w:val="10"/>
        </w:numPr>
      </w:pPr>
      <w:r>
        <w:t xml:space="preserve">We want to see the names and bonuses and the customers who live in ‘Barrie’. (You can use join or subquery) </w:t>
      </w:r>
    </w:p>
    <w:p w14:paraId="4A323EC0" w14:textId="77777777" w:rsidR="00547FD7" w:rsidRDefault="00761C5A" w:rsidP="001C778E">
      <w:pPr>
        <w:pBdr>
          <w:top w:val="single" w:sz="4" w:space="1" w:color="auto"/>
        </w:pBdr>
        <w:ind w:firstLine="720"/>
      </w:pPr>
      <w:r>
        <w:lastRenderedPageBreak/>
        <w:t>Step 5:</w:t>
      </w:r>
    </w:p>
    <w:p w14:paraId="049E2452" w14:textId="1B50362E" w:rsidR="00761C5A" w:rsidRDefault="00761C5A" w:rsidP="00CF4110">
      <w:pPr>
        <w:ind w:firstLine="720"/>
      </w:pPr>
      <w:r>
        <w:t xml:space="preserve">We need to increase the bonus amounts of the customers who get the minimum bonus amount. </w:t>
      </w:r>
      <w:r w:rsidR="000F5E73">
        <w:t xml:space="preserve">Find the minimum amount by a query and add 50.5 to </w:t>
      </w:r>
      <w:proofErr w:type="gramStart"/>
      <w:r w:rsidR="000F5E73">
        <w:t>all of</w:t>
      </w:r>
      <w:proofErr w:type="gramEnd"/>
      <w:r w:rsidR="000F5E73">
        <w:t xml:space="preserve"> these customers. </w:t>
      </w:r>
    </w:p>
    <w:p w14:paraId="41E405BA" w14:textId="6F3B3ECD" w:rsidR="00433F2F" w:rsidRDefault="00433F2F" w:rsidP="00433F2F">
      <w:pPr>
        <w:ind w:firstLine="720"/>
      </w:pPr>
      <w:r>
        <w:t>(Tip: write it in one query, you need to search the internet to learn how to do it. Maybe the below link might help you.</w:t>
      </w:r>
      <w:r w:rsidR="00C23A9B">
        <w:t>)</w:t>
      </w:r>
    </w:p>
    <w:p w14:paraId="63BC834A" w14:textId="77777777" w:rsidR="00433F2F" w:rsidRDefault="00000000" w:rsidP="00CF4110">
      <w:pPr>
        <w:ind w:firstLine="720"/>
      </w:pPr>
      <w:hyperlink r:id="rId8" w:history="1">
        <w:r w:rsidR="00433F2F" w:rsidRPr="00404DBD">
          <w:rPr>
            <w:rStyle w:val="Hyperlink"/>
          </w:rPr>
          <w:t>https://stackoverflow.com/questions/45494/mysql-error-1093-cant-specify-target-table-for-update-in-from-clause</w:t>
        </w:r>
      </w:hyperlink>
      <w:r w:rsidR="00433F2F">
        <w:t>).</w:t>
      </w:r>
    </w:p>
    <w:p w14:paraId="52059C1A" w14:textId="77777777" w:rsidR="00433F2F" w:rsidRDefault="00433F2F" w:rsidP="004917D8">
      <w:pPr>
        <w:pBdr>
          <w:top w:val="single" w:sz="4" w:space="1" w:color="auto"/>
        </w:pBdr>
        <w:ind w:firstLine="720"/>
      </w:pPr>
      <w:r>
        <w:t xml:space="preserve">Step 6: </w:t>
      </w:r>
    </w:p>
    <w:p w14:paraId="3C4272B4" w14:textId="34199653" w:rsidR="00807BA3" w:rsidRDefault="00FF60D3" w:rsidP="004917D8">
      <w:pPr>
        <w:ind w:firstLine="720"/>
      </w:pPr>
      <w:r>
        <w:t>A)</w:t>
      </w:r>
      <w:r w:rsidR="00807BA3">
        <w:t xml:space="preserve">- </w:t>
      </w:r>
      <w:r>
        <w:t>No</w:t>
      </w:r>
      <w:r w:rsidR="00807BA3">
        <w:t xml:space="preserve"> bonus</w:t>
      </w:r>
      <w:r>
        <w:t>es</w:t>
      </w:r>
      <w:r w:rsidR="00807BA3">
        <w:t xml:space="preserve"> </w:t>
      </w:r>
      <w:r>
        <w:t>for the</w:t>
      </w:r>
      <w:r w:rsidR="00807BA3">
        <w:t xml:space="preserve"> cities starting with ‘F’</w:t>
      </w:r>
      <w:r>
        <w:t xml:space="preserve">. Is it possible to change them to null instead of </w:t>
      </w:r>
      <w:proofErr w:type="gramStart"/>
      <w:r>
        <w:t>zero?.</w:t>
      </w:r>
      <w:proofErr w:type="gramEnd"/>
    </w:p>
    <w:p w14:paraId="5C373463" w14:textId="64B6DB79" w:rsidR="00807BA3" w:rsidRDefault="00FF60D3" w:rsidP="004917D8">
      <w:pPr>
        <w:ind w:firstLine="720"/>
      </w:pPr>
      <w:r>
        <w:t>B)</w:t>
      </w:r>
      <w:r w:rsidR="00807BA3">
        <w:t xml:space="preserve"> Calculate the average bonus of the cities not starting with E.</w:t>
      </w:r>
    </w:p>
    <w:p w14:paraId="06F8601B" w14:textId="77777777" w:rsidR="00F3444D" w:rsidRDefault="004917D8" w:rsidP="00E91ABA">
      <w:pPr>
        <w:pBdr>
          <w:top w:val="single" w:sz="4" w:space="1" w:color="auto"/>
        </w:pBdr>
        <w:ind w:firstLine="720"/>
      </w:pPr>
      <w:r>
        <w:t>Step 7:</w:t>
      </w:r>
    </w:p>
    <w:p w14:paraId="018B8DD5" w14:textId="6438FE93" w:rsidR="004917D8" w:rsidRDefault="00956027" w:rsidP="00E91ABA">
      <w:pPr>
        <w:ind w:firstLine="720"/>
      </w:pPr>
      <w:r>
        <w:t xml:space="preserve">Query all given </w:t>
      </w:r>
      <w:r w:rsidR="003E4C1D">
        <w:t>names</w:t>
      </w:r>
      <w:r>
        <w:t xml:space="preserve"> and street </w:t>
      </w:r>
      <w:r w:rsidR="003E4C1D">
        <w:t>addresses</w:t>
      </w:r>
      <w:r>
        <w:t xml:space="preserve"> of the customers who do not get any bonus. (Write the query with </w:t>
      </w:r>
      <w:r w:rsidR="0079465A">
        <w:t xml:space="preserve">a </w:t>
      </w:r>
      <w:r>
        <w:t>join</w:t>
      </w:r>
      <w:r w:rsidR="00FF60D3">
        <w:t>. Do not use</w:t>
      </w:r>
      <w:r>
        <w:t xml:space="preserve"> sub-query)</w:t>
      </w:r>
      <w:r w:rsidR="0079465A">
        <w:t>.</w:t>
      </w:r>
    </w:p>
    <w:p w14:paraId="61CCC353" w14:textId="77777777" w:rsidR="00956027" w:rsidRDefault="00956027" w:rsidP="00E91ABA">
      <w:pPr>
        <w:ind w:firstLine="720"/>
      </w:pPr>
    </w:p>
    <w:p w14:paraId="076E21AC" w14:textId="77777777" w:rsidR="00956027" w:rsidRDefault="00956027" w:rsidP="00E91ABA">
      <w:pPr>
        <w:pBdr>
          <w:top w:val="single" w:sz="4" w:space="1" w:color="auto"/>
        </w:pBdr>
        <w:ind w:firstLine="720"/>
      </w:pPr>
      <w:r>
        <w:t>Step 8</w:t>
      </w:r>
      <w:r w:rsidR="000F7FFC">
        <w:t>&amp;9</w:t>
      </w:r>
      <w:r>
        <w:t xml:space="preserve">: </w:t>
      </w:r>
    </w:p>
    <w:p w14:paraId="270E6C3F" w14:textId="568035F7" w:rsidR="00956027" w:rsidRDefault="00FF60D3" w:rsidP="00E91ABA">
      <w:pPr>
        <w:ind w:firstLine="720"/>
      </w:pPr>
      <w:r>
        <w:t>A)</w:t>
      </w:r>
      <w:r w:rsidR="00956027">
        <w:t xml:space="preserve"> </w:t>
      </w:r>
      <w:r w:rsidR="000F7FFC">
        <w:t>Add a ‘</w:t>
      </w:r>
      <w:proofErr w:type="spellStart"/>
      <w:r w:rsidR="000F7FFC" w:rsidRPr="000F7FFC">
        <w:t>StreetNumber</w:t>
      </w:r>
      <w:proofErr w:type="spellEnd"/>
      <w:r w:rsidR="000F7FFC">
        <w:t xml:space="preserve">’ column in </w:t>
      </w:r>
      <w:r w:rsidR="00E738EF">
        <w:t xml:space="preserve">the </w:t>
      </w:r>
      <w:r w:rsidR="000F7FFC">
        <w:t xml:space="preserve">customer table </w:t>
      </w:r>
      <w:r w:rsidR="000F7FFC" w:rsidRPr="000F7FFC">
        <w:t xml:space="preserve">after </w:t>
      </w:r>
      <w:r w:rsidR="000F7FFC">
        <w:t xml:space="preserve">the </w:t>
      </w:r>
      <w:proofErr w:type="gramStart"/>
      <w:r w:rsidR="000F7FFC" w:rsidRPr="000F7FFC">
        <w:t>surname;</w:t>
      </w:r>
      <w:proofErr w:type="gramEnd"/>
    </w:p>
    <w:p w14:paraId="6F5B7F88" w14:textId="54580E20" w:rsidR="000F7FFC" w:rsidRDefault="00FF60D3" w:rsidP="00E91ABA">
      <w:pPr>
        <w:ind w:firstLine="720"/>
      </w:pPr>
      <w:r>
        <w:t>B)</w:t>
      </w:r>
      <w:r w:rsidR="000F7FFC">
        <w:t xml:space="preserve"> </w:t>
      </w:r>
      <w:r w:rsidR="00D50468">
        <w:t xml:space="preserve">Copy </w:t>
      </w:r>
      <w:r w:rsidR="00E738EF">
        <w:t xml:space="preserve">the </w:t>
      </w:r>
      <w:r w:rsidR="000F7FFC">
        <w:t xml:space="preserve">Street number from </w:t>
      </w:r>
      <w:r w:rsidR="00E738EF">
        <w:t xml:space="preserve">the </w:t>
      </w:r>
      <w:r w:rsidR="000F7FFC">
        <w:t xml:space="preserve">Street address and add it to </w:t>
      </w:r>
      <w:r w:rsidR="00E738EF">
        <w:t xml:space="preserve">the </w:t>
      </w:r>
      <w:r w:rsidR="000F7FFC">
        <w:t xml:space="preserve">street number.  </w:t>
      </w:r>
    </w:p>
    <w:p w14:paraId="24386BA9" w14:textId="59FF0895" w:rsidR="00D50468" w:rsidRDefault="00FF60D3" w:rsidP="00E91ABA">
      <w:pPr>
        <w:ind w:firstLine="720"/>
      </w:pPr>
      <w:r>
        <w:t>C)</w:t>
      </w:r>
      <w:r w:rsidR="00D50468">
        <w:t xml:space="preserve"> </w:t>
      </w:r>
      <w:r w:rsidR="00A45DBB">
        <w:t xml:space="preserve">delete </w:t>
      </w:r>
      <w:r w:rsidR="00D50468">
        <w:t xml:space="preserve">the </w:t>
      </w:r>
      <w:r w:rsidR="00A45DBB">
        <w:t xml:space="preserve">street </w:t>
      </w:r>
      <w:r w:rsidR="00D50468">
        <w:t xml:space="preserve">number before </w:t>
      </w:r>
      <w:r w:rsidR="00E738EF">
        <w:t xml:space="preserve">the </w:t>
      </w:r>
      <w:r w:rsidR="00D50468">
        <w:t>street</w:t>
      </w:r>
      <w:r>
        <w:t xml:space="preserve"> </w:t>
      </w:r>
      <w:r w:rsidR="00D50468">
        <w:t>address.</w:t>
      </w:r>
    </w:p>
    <w:p w14:paraId="2386F190" w14:textId="77777777" w:rsidR="00D50468" w:rsidRDefault="00D50468" w:rsidP="00E91ABA">
      <w:pPr>
        <w:pBdr>
          <w:top w:val="single" w:sz="4" w:space="1" w:color="auto"/>
        </w:pBdr>
      </w:pPr>
      <w:r>
        <w:t>Step 10:</w:t>
      </w:r>
    </w:p>
    <w:p w14:paraId="0AEDD983" w14:textId="64E01BEE" w:rsidR="00D50468" w:rsidRDefault="00FF60D3" w:rsidP="00E91ABA">
      <w:pPr>
        <w:ind w:firstLine="720"/>
      </w:pPr>
      <w:r>
        <w:t>A)</w:t>
      </w:r>
      <w:r w:rsidR="00D50468">
        <w:t xml:space="preserve"> </w:t>
      </w:r>
      <w:r w:rsidR="00B137EA">
        <w:t>Show 2nd</w:t>
      </w:r>
      <w:r w:rsidR="00A96642">
        <w:t xml:space="preserve"> top bonuses.</w:t>
      </w:r>
    </w:p>
    <w:p w14:paraId="61BE32E8" w14:textId="3F9C5AF2" w:rsidR="00BD1003" w:rsidRPr="00BE5D09" w:rsidRDefault="00FF60D3" w:rsidP="001D0BB9">
      <w:pPr>
        <w:ind w:firstLine="720"/>
      </w:pPr>
      <w:r>
        <w:t>B)</w:t>
      </w:r>
      <w:r w:rsidR="00CD6218">
        <w:t xml:space="preserve"> Show the total amount and average bonus </w:t>
      </w:r>
      <w:r w:rsidR="009E6DF7">
        <w:t>in each city.</w:t>
      </w:r>
    </w:p>
    <w:sectPr w:rsidR="00BD1003" w:rsidRPr="00BE5D09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4B5BA9"/>
    <w:multiLevelType w:val="hybridMultilevel"/>
    <w:tmpl w:val="85FA36F4"/>
    <w:lvl w:ilvl="0" w:tplc="7CB8394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BC06F0"/>
    <w:multiLevelType w:val="hybridMultilevel"/>
    <w:tmpl w:val="F9C223BE"/>
    <w:lvl w:ilvl="0" w:tplc="B194F38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EC1099"/>
    <w:multiLevelType w:val="hybridMultilevel"/>
    <w:tmpl w:val="C2002B06"/>
    <w:lvl w:ilvl="0" w:tplc="3662A89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BD312F1"/>
    <w:multiLevelType w:val="hybridMultilevel"/>
    <w:tmpl w:val="BCE2A5F4"/>
    <w:lvl w:ilvl="0" w:tplc="BDA4F73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19550530">
    <w:abstractNumId w:val="1"/>
  </w:num>
  <w:num w:numId="2" w16cid:durableId="1419403184">
    <w:abstractNumId w:val="3"/>
  </w:num>
  <w:num w:numId="3" w16cid:durableId="529882007">
    <w:abstractNumId w:val="7"/>
  </w:num>
  <w:num w:numId="4" w16cid:durableId="848719219">
    <w:abstractNumId w:val="2"/>
  </w:num>
  <w:num w:numId="5" w16cid:durableId="898712751">
    <w:abstractNumId w:val="5"/>
  </w:num>
  <w:num w:numId="6" w16cid:durableId="1825203033">
    <w:abstractNumId w:val="0"/>
  </w:num>
  <w:num w:numId="7" w16cid:durableId="1138261085">
    <w:abstractNumId w:val="4"/>
  </w:num>
  <w:num w:numId="8" w16cid:durableId="819272158">
    <w:abstractNumId w:val="9"/>
  </w:num>
  <w:num w:numId="9" w16cid:durableId="1061715702">
    <w:abstractNumId w:val="6"/>
  </w:num>
  <w:num w:numId="10" w16cid:durableId="12263816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NK4FADUAjRItAAAA"/>
  </w:docVars>
  <w:rsids>
    <w:rsidRoot w:val="006E6A6A"/>
    <w:rsid w:val="000107CE"/>
    <w:rsid w:val="0001341D"/>
    <w:rsid w:val="0001483A"/>
    <w:rsid w:val="00022F55"/>
    <w:rsid w:val="000606B1"/>
    <w:rsid w:val="000A51B8"/>
    <w:rsid w:val="000B7E1C"/>
    <w:rsid w:val="000C1303"/>
    <w:rsid w:val="000C41DD"/>
    <w:rsid w:val="000F5E73"/>
    <w:rsid w:val="000F7FFC"/>
    <w:rsid w:val="00102FF5"/>
    <w:rsid w:val="00123274"/>
    <w:rsid w:val="0016408B"/>
    <w:rsid w:val="0017154B"/>
    <w:rsid w:val="001C778E"/>
    <w:rsid w:val="001D0BB9"/>
    <w:rsid w:val="0021423C"/>
    <w:rsid w:val="00222649"/>
    <w:rsid w:val="002D6779"/>
    <w:rsid w:val="00306716"/>
    <w:rsid w:val="003B644C"/>
    <w:rsid w:val="003D44BE"/>
    <w:rsid w:val="003E4C1D"/>
    <w:rsid w:val="003E5B8B"/>
    <w:rsid w:val="00433F2F"/>
    <w:rsid w:val="00466BC3"/>
    <w:rsid w:val="004917D8"/>
    <w:rsid w:val="004C0912"/>
    <w:rsid w:val="004D798A"/>
    <w:rsid w:val="005207D0"/>
    <w:rsid w:val="00547FD7"/>
    <w:rsid w:val="00581656"/>
    <w:rsid w:val="00583DD4"/>
    <w:rsid w:val="005A734A"/>
    <w:rsid w:val="005C709C"/>
    <w:rsid w:val="005E7B44"/>
    <w:rsid w:val="00617193"/>
    <w:rsid w:val="006225A0"/>
    <w:rsid w:val="0064165A"/>
    <w:rsid w:val="0066025C"/>
    <w:rsid w:val="006C1A84"/>
    <w:rsid w:val="006C4B3D"/>
    <w:rsid w:val="006E6A6A"/>
    <w:rsid w:val="007106FF"/>
    <w:rsid w:val="00734FA2"/>
    <w:rsid w:val="00751123"/>
    <w:rsid w:val="00761C5A"/>
    <w:rsid w:val="007754A8"/>
    <w:rsid w:val="007864F8"/>
    <w:rsid w:val="0079465A"/>
    <w:rsid w:val="007B47F0"/>
    <w:rsid w:val="007C4D0F"/>
    <w:rsid w:val="00807BA3"/>
    <w:rsid w:val="00827B46"/>
    <w:rsid w:val="008B4CE5"/>
    <w:rsid w:val="008E22A3"/>
    <w:rsid w:val="00953995"/>
    <w:rsid w:val="00956027"/>
    <w:rsid w:val="009819B5"/>
    <w:rsid w:val="00987F08"/>
    <w:rsid w:val="009C70CB"/>
    <w:rsid w:val="009E4DA0"/>
    <w:rsid w:val="009E6DF7"/>
    <w:rsid w:val="00A05932"/>
    <w:rsid w:val="00A17BB2"/>
    <w:rsid w:val="00A45DBB"/>
    <w:rsid w:val="00A71BAD"/>
    <w:rsid w:val="00A96642"/>
    <w:rsid w:val="00AB3689"/>
    <w:rsid w:val="00AB41E6"/>
    <w:rsid w:val="00B12628"/>
    <w:rsid w:val="00B137EA"/>
    <w:rsid w:val="00B40AAD"/>
    <w:rsid w:val="00B755C6"/>
    <w:rsid w:val="00B90478"/>
    <w:rsid w:val="00BA3100"/>
    <w:rsid w:val="00BD1003"/>
    <w:rsid w:val="00BE38FD"/>
    <w:rsid w:val="00BE5D09"/>
    <w:rsid w:val="00C16077"/>
    <w:rsid w:val="00C23A9B"/>
    <w:rsid w:val="00C536DF"/>
    <w:rsid w:val="00C90D27"/>
    <w:rsid w:val="00CB4C32"/>
    <w:rsid w:val="00CD6218"/>
    <w:rsid w:val="00CE6B53"/>
    <w:rsid w:val="00CF4110"/>
    <w:rsid w:val="00D160CA"/>
    <w:rsid w:val="00D413F5"/>
    <w:rsid w:val="00D50468"/>
    <w:rsid w:val="00D50B84"/>
    <w:rsid w:val="00D6733A"/>
    <w:rsid w:val="00DD5FFF"/>
    <w:rsid w:val="00E32268"/>
    <w:rsid w:val="00E738EF"/>
    <w:rsid w:val="00E91ABA"/>
    <w:rsid w:val="00EF2E4E"/>
    <w:rsid w:val="00F3444D"/>
    <w:rsid w:val="00F54C17"/>
    <w:rsid w:val="00F6170F"/>
    <w:rsid w:val="00F67861"/>
    <w:rsid w:val="00FB7813"/>
    <w:rsid w:val="00FD6217"/>
    <w:rsid w:val="00FE7D8F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24208D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5494/mysql-error-1093-cant-specify-target-table-for-update-in-from-clause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his is a 10% assignment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44</Words>
  <Characters>2102</Characters>
  <Application>Microsoft Office Word</Application>
  <DocSecurity>0</DocSecurity>
  <Lines>5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3 Assignment</vt:lpstr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Assignment</dc:title>
  <dc:subject>10 percent Assignment</dc:subject>
  <dc:creator>Maziar Shajari</dc:creator>
  <cp:keywords/>
  <dc:description/>
  <cp:lastModifiedBy>Maziar Shajari</cp:lastModifiedBy>
  <cp:revision>16</cp:revision>
  <dcterms:created xsi:type="dcterms:W3CDTF">2023-11-22T14:43:00Z</dcterms:created>
  <dcterms:modified xsi:type="dcterms:W3CDTF">2023-11-22T15:00:00Z</dcterms:modified>
  <cp:category>Relational databas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81f02865edebf01e43d0fbdfa9901dff820f7026a47fcc2f27c6cae9713c09</vt:lpwstr>
  </property>
</Properties>
</file>